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2673D" w14:textId="77777777" w:rsidR="00AF53C2" w:rsidRDefault="00AF53C2" w:rsidP="00AF53C2">
      <w:pPr>
        <w:spacing w:line="480" w:lineRule="auto"/>
        <w:jc w:val="center"/>
        <w:rPr>
          <w:b/>
          <w:sz w:val="22"/>
          <w:lang w:val="en-US" w:eastAsia="en-US"/>
        </w:rPr>
      </w:pPr>
      <w:r>
        <w:rPr>
          <w:b/>
          <w:lang w:val="en-US"/>
        </w:rPr>
        <w:t>SUPPLEMENTARY MATERIAL</w:t>
      </w:r>
    </w:p>
    <w:p w14:paraId="0C9F72F8" w14:textId="77777777" w:rsidR="00AF53C2" w:rsidRDefault="00AF53C2" w:rsidP="00AF53C2">
      <w:pPr>
        <w:autoSpaceDE w:val="0"/>
        <w:autoSpaceDN w:val="0"/>
        <w:adjustRightInd w:val="0"/>
        <w:spacing w:line="360" w:lineRule="auto"/>
        <w:jc w:val="center"/>
        <w:rPr>
          <w:b/>
          <w:lang w:val="en-US"/>
        </w:rPr>
      </w:pPr>
      <w:bookmarkStart w:id="0" w:name="_Hlk17732929"/>
      <w:r w:rsidRPr="00B632C8">
        <w:rPr>
          <w:b/>
          <w:lang w:val="en-US"/>
        </w:rPr>
        <w:t>The effects of marine protected areas on ecosystem recovery and fisheries using a comparative modelling approach</w:t>
      </w:r>
    </w:p>
    <w:bookmarkEnd w:id="0"/>
    <w:p w14:paraId="5C0A4578" w14:textId="77777777" w:rsidR="00AF53C2" w:rsidRDefault="00AF53C2" w:rsidP="00AF53C2">
      <w:pPr>
        <w:autoSpaceDE w:val="0"/>
        <w:autoSpaceDN w:val="0"/>
        <w:adjustRightInd w:val="0"/>
        <w:spacing w:line="360" w:lineRule="auto"/>
        <w:jc w:val="center"/>
        <w:rPr>
          <w:color w:val="000000"/>
          <w:szCs w:val="24"/>
          <w:vertAlign w:val="superscript"/>
          <w:lang w:val="pt-BR"/>
        </w:rPr>
      </w:pPr>
      <w:r w:rsidRPr="00FA5C29">
        <w:rPr>
          <w:szCs w:val="24"/>
          <w:lang w:val="pt-BR"/>
        </w:rPr>
        <w:t xml:space="preserve">Daniel Vilas, Marta Coll, Xavier Corrales, Jeroen Steenbek, Chiara Piroddi, Antonio Calò, Antonio Di Franco, Toni Font, </w:t>
      </w:r>
      <w:r>
        <w:rPr>
          <w:szCs w:val="24"/>
          <w:lang w:val="pt-BR"/>
        </w:rPr>
        <w:t xml:space="preserve">Paolo Guidetti, </w:t>
      </w:r>
      <w:r w:rsidRPr="00FA5C29">
        <w:rPr>
          <w:szCs w:val="24"/>
          <w:lang w:val="pt-BR"/>
        </w:rPr>
        <w:t>Alessandro Ligas, Josep Lloret, Giulia Prato, Rita Sahyoun, Paolo Sartor and Joachim Claudet</w:t>
      </w:r>
    </w:p>
    <w:p w14:paraId="11180156" w14:textId="77777777" w:rsidR="00AF53C2" w:rsidRDefault="00AF53C2" w:rsidP="00AF53C2"/>
    <w:p w14:paraId="60F7F391" w14:textId="77777777" w:rsidR="00AF53C2" w:rsidRDefault="00AF53C2" w:rsidP="00AF53C2"/>
    <w:p w14:paraId="2347EBC7" w14:textId="372F61B4" w:rsidR="00AF53C2" w:rsidRDefault="00AF53C2" w:rsidP="00AF53C2">
      <w:pPr>
        <w:rPr>
          <w:rFonts w:ascii="Arial" w:hAnsi="Arial" w:cs="Arial"/>
          <w:b/>
          <w:u w:val="single"/>
        </w:rPr>
      </w:pPr>
      <w:r w:rsidRPr="00EE0D67">
        <w:rPr>
          <w:rFonts w:ascii="Arial" w:hAnsi="Arial" w:cs="Arial"/>
          <w:b/>
          <w:u w:val="single"/>
        </w:rPr>
        <w:t xml:space="preserve">Appendix </w:t>
      </w:r>
      <w:r w:rsidR="00672151">
        <w:rPr>
          <w:rFonts w:ascii="Arial" w:hAnsi="Arial" w:cs="Arial"/>
          <w:b/>
          <w:u w:val="single"/>
        </w:rPr>
        <w:t>6</w:t>
      </w:r>
    </w:p>
    <w:p w14:paraId="3DA91B9B" w14:textId="1B94D3CA" w:rsidR="00AF53C2" w:rsidRDefault="00AF53C2" w:rsidP="00AF53C2">
      <w:pPr>
        <w:rPr>
          <w:rFonts w:ascii="Arial" w:hAnsi="Arial" w:cs="Arial"/>
          <w:b/>
          <w:u w:val="single"/>
        </w:rPr>
      </w:pPr>
    </w:p>
    <w:p w14:paraId="1EEBB13E" w14:textId="0A3AE051" w:rsidR="00AF53C2" w:rsidRDefault="00AF53C2">
      <w:r w:rsidRPr="00AF53C2">
        <w:rPr>
          <w:noProof/>
        </w:rPr>
        <mc:AlternateContent>
          <mc:Choice Requires="wpg">
            <w:drawing>
              <wp:anchor distT="0" distB="0" distL="114300" distR="114300" simplePos="0" relativeHeight="251660288" behindDoc="0" locked="0" layoutInCell="1" allowOverlap="1" wp14:anchorId="70541198" wp14:editId="635FF08C">
                <wp:simplePos x="0" y="0"/>
                <wp:positionH relativeFrom="margin">
                  <wp:posOffset>140335</wp:posOffset>
                </wp:positionH>
                <wp:positionV relativeFrom="paragraph">
                  <wp:posOffset>6223</wp:posOffset>
                </wp:positionV>
                <wp:extent cx="8411484" cy="4486656"/>
                <wp:effectExtent l="0" t="0" r="8890" b="0"/>
                <wp:wrapNone/>
                <wp:docPr id="6"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411484" cy="4486656"/>
                          <a:chOff x="160020" y="882783"/>
                          <a:chExt cx="6702563" cy="3575325"/>
                        </a:xfrm>
                      </wpg:grpSpPr>
                      <wpg:grpSp>
                        <wpg:cNvPr id="49" name="Group 13"/>
                        <wpg:cNvGrpSpPr>
                          <a:grpSpLocks noChangeAspect="1"/>
                        </wpg:cNvGrpSpPr>
                        <wpg:grpSpPr>
                          <a:xfrm>
                            <a:off x="160020" y="882783"/>
                            <a:ext cx="6702563" cy="3575325"/>
                            <a:chOff x="283661" y="1430824"/>
                            <a:chExt cx="11881365" cy="6333459"/>
                          </a:xfrm>
                        </wpg:grpSpPr>
                        <pic:pic xmlns:pic="http://schemas.openxmlformats.org/drawingml/2006/picture">
                          <pic:nvPicPr>
                            <pic:cNvPr id="50" name="Picture 50"/>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283661" y="1430824"/>
                              <a:ext cx="11881346" cy="6333422"/>
                            </a:xfrm>
                            <a:prstGeom prst="rect">
                              <a:avLst/>
                            </a:prstGeom>
                          </pic:spPr>
                        </pic:pic>
                        <pic:pic xmlns:pic="http://schemas.openxmlformats.org/drawingml/2006/picture">
                          <pic:nvPicPr>
                            <pic:cNvPr id="51" name="Picture 5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283680" y="1430861"/>
                              <a:ext cx="11881346" cy="6333422"/>
                            </a:xfrm>
                            <a:prstGeom prst="rect">
                              <a:avLst/>
                            </a:prstGeom>
                          </pic:spPr>
                        </pic:pic>
                      </wpg:grpSp>
                      <wps:wsp>
                        <wps:cNvPr id="5" name="Text Box 5"/>
                        <wps:cNvSpPr txBox="1"/>
                        <wps:spPr>
                          <a:xfrm>
                            <a:off x="160020" y="943001"/>
                            <a:ext cx="279807" cy="286583"/>
                          </a:xfrm>
                          <a:prstGeom prst="rect">
                            <a:avLst/>
                          </a:prstGeom>
                          <a:solidFill>
                            <a:schemeClr val="bg1"/>
                          </a:solidFill>
                          <a:ln w="6350">
                            <a:noFill/>
                          </a:ln>
                        </wps:spPr>
                        <wps:txbx>
                          <w:txbxContent>
                            <w:p w14:paraId="1C888C1A" w14:textId="2EACED18" w:rsidR="00AF53C2" w:rsidRPr="00CF6EF3" w:rsidRDefault="00AF53C2" w:rsidP="00AF53C2">
                              <w:pPr>
                                <w:rPr>
                                  <w:rFonts w:ascii="Arial" w:hAnsi="Arial" w:cs="Arial"/>
                                </w:rPr>
                              </w:pPr>
                              <w:r>
                                <w:rPr>
                                  <w:rFonts w:ascii="Arial" w:hAnsi="Arial" w:cs="Arial"/>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541198" id="Group 6" o:spid="_x0000_s1026" style="position:absolute;margin-left:11.05pt;margin-top:.5pt;width:662.3pt;height:353.3pt;z-index:251660288;mso-position-horizontal-relative:margin;mso-width-relative:margin;mso-height-relative:margin" coordorigin="1600,8827" coordsize="67025,3575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">
                <o:lock v:ext="edit" aspectratio="t"/>
                <v:group id="Group 13" o:spid="_x0000_s1027" style="position:absolute;left:1600;top:8827;width:67025;height:35754" coordorigin="2836,14308" coordsize="118813,63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8" type="#_x0000_t75" style="position:absolute;left:2836;top:14308;width:118814;height:6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">
                    <v:imagedata r:id="rId6" o:title=""/>
                  </v:shape>
                  <v:shape id="Picture 51" o:spid="_x0000_s1029" type="#_x0000_t75" style="position:absolute;left:2836;top:14308;width:118814;height:6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">
                    <v:imagedata r:id="rId7" o:title=""/>
                  </v:shape>
                </v:group>
                <v:shapetype id="_x0000_t202" coordsize="21600,21600" o:spt="202" path="m,l,21600r21600,l21600,xe">
                  <v:stroke joinstyle="miter"/>
                  <v:path gradientshapeok="t" o:connecttype="rect"/>
                </v:shapetype>
                <v:shape id="Text Box 5" o:spid="_x0000_s1030" type="#_x0000_t202" style="position:absolute;left:1600;top:9430;width:2798;height:2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" fillcolor="white [3212]" stroked="f" strokeweight=".5pt">
                  <v:textbox>
                    <w:txbxContent>
                      <w:p w14:paraId="1C888C1A" w14:textId="2EACED18" w:rsidR="00AF53C2" w:rsidRPr="00CF6EF3" w:rsidRDefault="00AF53C2" w:rsidP="00AF53C2">
                        <w:pPr>
                          <w:rPr>
                            <w:rFonts w:ascii="Arial" w:hAnsi="Arial" w:cs="Arial"/>
                          </w:rPr>
                        </w:pPr>
                        <w:r>
                          <w:rPr>
                            <w:rFonts w:ascii="Arial" w:hAnsi="Arial" w:cs="Arial"/>
                          </w:rPr>
                          <w:t>a</w:t>
                        </w:r>
                      </w:p>
                    </w:txbxContent>
                  </v:textbox>
                </v:shape>
                <w10:wrap anchorx="margin"/>
              </v:group>
            </w:pict>
          </mc:Fallback>
        </mc:AlternateContent>
      </w:r>
    </w:p>
    <w:p w14:paraId="12475953" w14:textId="39D03849" w:rsidR="00AF53C2" w:rsidRDefault="00AF53C2"/>
    <w:p w14:paraId="1C43C963" w14:textId="03EEA69A" w:rsidR="00AF53C2" w:rsidRDefault="00AF53C2"/>
    <w:p w14:paraId="400C3FF6" w14:textId="747CD28C" w:rsidR="00AF53C2" w:rsidRDefault="00AF53C2"/>
    <w:p w14:paraId="32ED2F3D" w14:textId="36ACD110" w:rsidR="00AF53C2" w:rsidRDefault="00AF53C2"/>
    <w:p w14:paraId="5A6C6F8E" w14:textId="4DCE4AFC" w:rsidR="00AF53C2" w:rsidRDefault="00AF53C2"/>
    <w:p w14:paraId="68E923F4" w14:textId="5117973B" w:rsidR="00AF53C2" w:rsidRDefault="00AF53C2"/>
    <w:p w14:paraId="6E9AE75E" w14:textId="67542381" w:rsidR="00AF53C2" w:rsidRDefault="00AF53C2"/>
    <w:p w14:paraId="04CD3D8D" w14:textId="50BF05B7" w:rsidR="00AF53C2" w:rsidRDefault="00AF53C2"/>
    <w:p w14:paraId="4B4B1FDC" w14:textId="7920757F" w:rsidR="00AF53C2" w:rsidRDefault="00AF53C2"/>
    <w:p w14:paraId="7F8A8DCA" w14:textId="56939042" w:rsidR="00AF53C2" w:rsidRDefault="00AF53C2"/>
    <w:p w14:paraId="05E43EDD" w14:textId="58C3E81C" w:rsidR="00AF53C2" w:rsidRDefault="00AF53C2"/>
    <w:p w14:paraId="2A7F6024" w14:textId="71583D03" w:rsidR="00AF53C2" w:rsidRDefault="00AF53C2"/>
    <w:p w14:paraId="2C67304F" w14:textId="0A1AA84D" w:rsidR="00AF53C2" w:rsidRDefault="00AF53C2"/>
    <w:p w14:paraId="77B6EAEC" w14:textId="710570C1" w:rsidR="00AF53C2" w:rsidRDefault="00AF53C2"/>
    <w:p w14:paraId="4A3DBCEF" w14:textId="3D85EB80" w:rsidR="00AF53C2" w:rsidRDefault="00AF53C2"/>
    <w:p w14:paraId="55A85CB3" w14:textId="554C1EC5" w:rsidR="00AF53C2" w:rsidRDefault="00AF53C2"/>
    <w:p w14:paraId="0D332EB6" w14:textId="1D860B65" w:rsidR="00AF53C2" w:rsidRDefault="00AF53C2"/>
    <w:p w14:paraId="618D3753" w14:textId="019067E9" w:rsidR="00AF53C2" w:rsidRDefault="00AF53C2"/>
    <w:p w14:paraId="1BEF19AF" w14:textId="65E65922" w:rsidR="00AF53C2" w:rsidRDefault="00AF53C2"/>
    <w:p w14:paraId="5A290E8D" w14:textId="2BBEB84B" w:rsidR="00AF53C2" w:rsidRDefault="00AF53C2"/>
    <w:p w14:paraId="0E9734D7" w14:textId="59D2CF48" w:rsidR="00AF53C2" w:rsidRDefault="00AF53C2"/>
    <w:p w14:paraId="0766D952" w14:textId="0FABE24D" w:rsidR="00AF53C2" w:rsidRDefault="00AF53C2"/>
    <w:p w14:paraId="501570B3" w14:textId="61915CDD" w:rsidR="00AF53C2" w:rsidRDefault="00AF53C2"/>
    <w:p w14:paraId="20A48253" w14:textId="62285D2D" w:rsidR="00AF53C2" w:rsidRDefault="00AF53C2"/>
    <w:p w14:paraId="418B7BF0" w14:textId="1F1E71F1" w:rsidR="00AF53C2" w:rsidRDefault="00AF53C2"/>
    <w:p w14:paraId="6E05F687" w14:textId="75CF79EC" w:rsidR="00AF53C2" w:rsidRDefault="00AF53C2"/>
    <w:p w14:paraId="33854DB1" w14:textId="1C025BFD" w:rsidR="00AF53C2" w:rsidRDefault="00AF53C2"/>
    <w:p w14:paraId="218FC6D6" w14:textId="23CBD5FD" w:rsidR="00AF53C2" w:rsidRDefault="00AF53C2"/>
    <w:p w14:paraId="5DDD0102" w14:textId="027C891D" w:rsidR="00AF53C2" w:rsidRDefault="00AF53C2"/>
    <w:p w14:paraId="7EA4D9C6" w14:textId="154382A3" w:rsidR="00AF53C2" w:rsidRDefault="00AF53C2"/>
    <w:p w14:paraId="59F75B70" w14:textId="668AB139" w:rsidR="00AF53C2" w:rsidRDefault="00AF53C2">
      <w:r w:rsidRPr="00AF53C2">
        <w:rPr>
          <w:noProof/>
        </w:rPr>
        <mc:AlternateContent>
          <mc:Choice Requires="wpg">
            <w:drawing>
              <wp:anchor distT="0" distB="0" distL="114300" distR="114300" simplePos="0" relativeHeight="251659264" behindDoc="0" locked="0" layoutInCell="1" allowOverlap="1" wp14:anchorId="7D3146FD" wp14:editId="47163410">
                <wp:simplePos x="0" y="0"/>
                <wp:positionH relativeFrom="column">
                  <wp:posOffset>-5970</wp:posOffset>
                </wp:positionH>
                <wp:positionV relativeFrom="page">
                  <wp:posOffset>1072896</wp:posOffset>
                </wp:positionV>
                <wp:extent cx="8388875" cy="4474464"/>
                <wp:effectExtent l="0" t="0" r="0" b="0"/>
                <wp:wrapNone/>
                <wp:docPr id="4"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388875" cy="4474464"/>
                          <a:chOff x="0" y="0"/>
                          <a:chExt cx="6701760" cy="3575304"/>
                        </a:xfrm>
                      </wpg:grpSpPr>
                      <wpg:grpSp>
                        <wpg:cNvPr id="52" name="Group 5"/>
                        <wpg:cNvGrpSpPr>
                          <a:grpSpLocks noChangeAspect="1"/>
                        </wpg:cNvGrpSpPr>
                        <wpg:grpSpPr>
                          <a:xfrm>
                            <a:off x="0" y="0"/>
                            <a:ext cx="6701760" cy="3575304"/>
                            <a:chOff x="0" y="0"/>
                            <a:chExt cx="11881346" cy="6333422"/>
                          </a:xfrm>
                        </wpg:grpSpPr>
                        <pic:pic xmlns:pic="http://schemas.openxmlformats.org/drawingml/2006/picture">
                          <pic:nvPicPr>
                            <pic:cNvPr id="53" name="Picture 5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1881346" cy="6333422"/>
                            </a:xfrm>
                            <a:prstGeom prst="rect">
                              <a:avLst/>
                            </a:prstGeom>
                          </pic:spPr>
                        </pic:pic>
                        <pic:pic xmlns:pic="http://schemas.openxmlformats.org/drawingml/2006/picture">
                          <pic:nvPicPr>
                            <pic:cNvPr id="54" name="Picture 5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1881346" cy="6333422"/>
                            </a:xfrm>
                            <a:prstGeom prst="rect">
                              <a:avLst/>
                            </a:prstGeom>
                          </pic:spPr>
                        </pic:pic>
                      </wpg:grpSp>
                      <wps:wsp>
                        <wps:cNvPr id="3" name="Text Box 3"/>
                        <wps:cNvSpPr txBox="1"/>
                        <wps:spPr>
                          <a:xfrm>
                            <a:off x="88711" y="20472"/>
                            <a:ext cx="279779" cy="286603"/>
                          </a:xfrm>
                          <a:prstGeom prst="rect">
                            <a:avLst/>
                          </a:prstGeom>
                          <a:solidFill>
                            <a:schemeClr val="bg1"/>
                          </a:solidFill>
                          <a:ln w="6350">
                            <a:noFill/>
                          </a:ln>
                        </wps:spPr>
                        <wps:txbx>
                          <w:txbxContent>
                            <w:p w14:paraId="0BDDFA72" w14:textId="759805F8" w:rsidR="00AF53C2" w:rsidRPr="00CF6EF3" w:rsidRDefault="00AF53C2" w:rsidP="00AF53C2">
                              <w:pPr>
                                <w:rPr>
                                  <w:rFonts w:ascii="Arial" w:hAnsi="Arial" w:cs="Arial"/>
                                </w:rPr>
                              </w:pPr>
                              <w:r>
                                <w:rPr>
                                  <w:rFonts w:ascii="Arial" w:hAnsi="Arial" w:cs="Aria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3146FD" id="Group 4" o:spid="_x0000_s1031" style="position:absolute;margin-left:-.45pt;margin-top:84.5pt;width:660.55pt;height:352.3pt;z-index:251659264;mso-position-vertical-relative:page;mso-width-relative:margin;mso-height-relative:margin" coordsize="67017,3575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">
                <o:lock v:ext="edit" aspectratio="t"/>
                <v:group id="Group 5" o:spid="_x0000_s1032" style="position:absolute;width:67017;height:35753" coordsize="118813,63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o:lock v:ext="edit" aspectratio="t"/>
                  <v:shape id="Picture 53" o:spid="_x0000_s1033" type="#_x0000_t75" style="position:absolute;width:118813;height:6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">
                    <v:imagedata r:id="rId10" o:title=""/>
                  </v:shape>
                  <v:shape id="Picture 54" o:spid="_x0000_s1034" type="#_x0000_t75" style="position:absolute;width:118813;height:6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">
                    <v:imagedata r:id="rId11" o:title=""/>
                  </v:shape>
                </v:group>
                <v:shape id="Text Box 3" o:spid="_x0000_s1035" type="#_x0000_t202" style="position:absolute;left:887;top:204;width:2797;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" fillcolor="white [3212]" stroked="f" strokeweight=".5pt">
                  <v:textbox>
                    <w:txbxContent>
                      <w:p w14:paraId="0BDDFA72" w14:textId="759805F8" w:rsidR="00AF53C2" w:rsidRPr="00CF6EF3" w:rsidRDefault="00AF53C2" w:rsidP="00AF53C2">
                        <w:pPr>
                          <w:rPr>
                            <w:rFonts w:ascii="Arial" w:hAnsi="Arial" w:cs="Arial"/>
                          </w:rPr>
                        </w:pPr>
                        <w:r>
                          <w:rPr>
                            <w:rFonts w:ascii="Arial" w:hAnsi="Arial" w:cs="Arial"/>
                          </w:rPr>
                          <w:t>b</w:t>
                        </w:r>
                      </w:p>
                    </w:txbxContent>
                  </v:textbox>
                </v:shape>
                <w10:wrap anchory="page"/>
              </v:group>
            </w:pict>
          </mc:Fallback>
        </mc:AlternateContent>
      </w:r>
    </w:p>
    <w:p w14:paraId="04CE91C2" w14:textId="03BA6B17" w:rsidR="00AF53C2" w:rsidRDefault="00AF53C2"/>
    <w:p w14:paraId="21AB0564" w14:textId="38FA9217" w:rsidR="00AF53C2" w:rsidRDefault="00AF53C2"/>
    <w:p w14:paraId="7FC34CAD" w14:textId="02617E44" w:rsidR="00AF53C2" w:rsidRDefault="00AF53C2"/>
    <w:p w14:paraId="71359C17" w14:textId="30B210B3" w:rsidR="00AF53C2" w:rsidRDefault="00AF53C2"/>
    <w:p w14:paraId="3A3774A0" w14:textId="7C81F08B" w:rsidR="00AF53C2" w:rsidRDefault="00AF53C2"/>
    <w:p w14:paraId="586A5936" w14:textId="02ED5752" w:rsidR="00AF53C2" w:rsidRDefault="00AF53C2"/>
    <w:p w14:paraId="6C859EEA" w14:textId="77777777" w:rsidR="00AF53C2" w:rsidRDefault="00AF53C2" w:rsidP="00AF53C2">
      <w:pPr>
        <w:spacing w:line="360" w:lineRule="auto"/>
        <w:jc w:val="both"/>
        <w:rPr>
          <w:rFonts w:ascii="Arial" w:hAnsi="Arial" w:cs="Arial"/>
          <w:b/>
          <w:szCs w:val="24"/>
          <w:lang w:val="en-CA"/>
        </w:rPr>
      </w:pPr>
    </w:p>
    <w:p w14:paraId="1DE7BCA2" w14:textId="77777777" w:rsidR="00AF53C2" w:rsidRDefault="00AF53C2" w:rsidP="00AF53C2">
      <w:pPr>
        <w:spacing w:line="360" w:lineRule="auto"/>
        <w:jc w:val="both"/>
        <w:rPr>
          <w:rFonts w:ascii="Arial" w:hAnsi="Arial" w:cs="Arial"/>
          <w:b/>
          <w:szCs w:val="24"/>
          <w:lang w:val="en-CA"/>
        </w:rPr>
      </w:pPr>
    </w:p>
    <w:p w14:paraId="21260BEB" w14:textId="77777777" w:rsidR="00AF53C2" w:rsidRDefault="00AF53C2" w:rsidP="00AF53C2">
      <w:pPr>
        <w:spacing w:line="360" w:lineRule="auto"/>
        <w:jc w:val="both"/>
        <w:rPr>
          <w:rFonts w:ascii="Arial" w:hAnsi="Arial" w:cs="Arial"/>
          <w:b/>
          <w:szCs w:val="24"/>
          <w:lang w:val="en-CA"/>
        </w:rPr>
      </w:pPr>
    </w:p>
    <w:p w14:paraId="5709A870" w14:textId="77777777" w:rsidR="00AF53C2" w:rsidRDefault="00AF53C2" w:rsidP="00AF53C2">
      <w:pPr>
        <w:spacing w:line="360" w:lineRule="auto"/>
        <w:jc w:val="both"/>
        <w:rPr>
          <w:rFonts w:ascii="Arial" w:hAnsi="Arial" w:cs="Arial"/>
          <w:b/>
          <w:szCs w:val="24"/>
          <w:lang w:val="en-CA"/>
        </w:rPr>
      </w:pPr>
    </w:p>
    <w:p w14:paraId="124C6615" w14:textId="77777777" w:rsidR="00AF53C2" w:rsidRDefault="00AF53C2" w:rsidP="00AF53C2">
      <w:pPr>
        <w:spacing w:line="360" w:lineRule="auto"/>
        <w:jc w:val="both"/>
        <w:rPr>
          <w:rFonts w:ascii="Arial" w:hAnsi="Arial" w:cs="Arial"/>
          <w:b/>
          <w:szCs w:val="24"/>
          <w:lang w:val="en-CA"/>
        </w:rPr>
      </w:pPr>
    </w:p>
    <w:p w14:paraId="0FBD838B" w14:textId="77777777" w:rsidR="00AF53C2" w:rsidRDefault="00AF53C2" w:rsidP="00AF53C2">
      <w:pPr>
        <w:spacing w:line="360" w:lineRule="auto"/>
        <w:jc w:val="both"/>
        <w:rPr>
          <w:rFonts w:ascii="Arial" w:hAnsi="Arial" w:cs="Arial"/>
          <w:b/>
          <w:szCs w:val="24"/>
          <w:lang w:val="en-CA"/>
        </w:rPr>
      </w:pPr>
    </w:p>
    <w:p w14:paraId="45359D1E" w14:textId="77777777" w:rsidR="00031E25" w:rsidRDefault="00031E25" w:rsidP="00A902EA">
      <w:pPr>
        <w:spacing w:line="360" w:lineRule="auto"/>
        <w:jc w:val="both"/>
        <w:rPr>
          <w:rFonts w:ascii="Arial" w:hAnsi="Arial" w:cs="Arial"/>
          <w:b/>
          <w:szCs w:val="24"/>
          <w:lang w:val="en-CA"/>
        </w:rPr>
      </w:pPr>
    </w:p>
    <w:p w14:paraId="663B8B13" w14:textId="0FE8F686" w:rsidR="00AF53C2" w:rsidRDefault="00AF53C2" w:rsidP="00A902EA">
      <w:pPr>
        <w:spacing w:line="360" w:lineRule="auto"/>
        <w:jc w:val="both"/>
      </w:pPr>
      <w:r w:rsidRPr="00400A1F">
        <w:rPr>
          <w:rFonts w:ascii="Arial" w:hAnsi="Arial" w:cs="Arial"/>
          <w:b/>
          <w:szCs w:val="24"/>
          <w:lang w:val="en-CA"/>
        </w:rPr>
        <w:t xml:space="preserve">Figure </w:t>
      </w:r>
      <w:r>
        <w:rPr>
          <w:rFonts w:ascii="Arial" w:hAnsi="Arial" w:cs="Arial"/>
          <w:b/>
          <w:szCs w:val="24"/>
          <w:lang w:val="en-CA"/>
        </w:rPr>
        <w:t>S</w:t>
      </w:r>
      <w:r w:rsidR="00672151">
        <w:rPr>
          <w:rFonts w:ascii="Arial" w:hAnsi="Arial" w:cs="Arial"/>
          <w:b/>
          <w:szCs w:val="24"/>
          <w:lang w:val="en-CA"/>
        </w:rPr>
        <w:t>6</w:t>
      </w:r>
      <w:bookmarkStart w:id="1" w:name="_GoBack"/>
      <w:bookmarkEnd w:id="1"/>
      <w:r>
        <w:rPr>
          <w:rFonts w:ascii="Arial" w:hAnsi="Arial" w:cs="Arial"/>
          <w:b/>
          <w:szCs w:val="24"/>
          <w:lang w:val="en-CA"/>
        </w:rPr>
        <w:t>.1</w:t>
      </w:r>
      <w:r w:rsidRPr="00400A1F">
        <w:rPr>
          <w:rFonts w:ascii="Arial" w:hAnsi="Arial" w:cs="Arial"/>
          <w:szCs w:val="24"/>
          <w:lang w:val="en-CA"/>
        </w:rPr>
        <w:t xml:space="preserve">. Flow diagrams of three management units (FPA: red; PPA: yellow; UPA: green) of (a) Cap de </w:t>
      </w:r>
      <w:proofErr w:type="spellStart"/>
      <w:r w:rsidRPr="00400A1F">
        <w:rPr>
          <w:rFonts w:ascii="Arial" w:hAnsi="Arial" w:cs="Arial"/>
          <w:szCs w:val="24"/>
          <w:lang w:val="en-CA"/>
        </w:rPr>
        <w:t>Creus</w:t>
      </w:r>
      <w:proofErr w:type="spellEnd"/>
      <w:r w:rsidRPr="00400A1F">
        <w:rPr>
          <w:rFonts w:ascii="Arial" w:hAnsi="Arial" w:cs="Arial"/>
          <w:szCs w:val="24"/>
          <w:lang w:val="en-CA"/>
        </w:rPr>
        <w:t xml:space="preserve"> and (</w:t>
      </w:r>
      <w:r>
        <w:rPr>
          <w:rFonts w:ascii="Arial" w:hAnsi="Arial" w:cs="Arial"/>
          <w:szCs w:val="24"/>
          <w:lang w:val="en-CA"/>
        </w:rPr>
        <w:t>b</w:t>
      </w:r>
      <w:r w:rsidRPr="00400A1F">
        <w:rPr>
          <w:rFonts w:ascii="Arial" w:hAnsi="Arial" w:cs="Arial"/>
          <w:szCs w:val="24"/>
          <w:lang w:val="en-CA"/>
        </w:rPr>
        <w:t>) Medes Islands MPA models organized by trophic levels (TL) (y-axis). The size of each circle is proportional to the biomass of the functional group. The wideness of the connecting lines is proportional to the magnitude of their flows. The numbers identify the functional groups of the MU models (</w:t>
      </w:r>
      <w:r>
        <w:rPr>
          <w:rFonts w:ascii="Arial" w:hAnsi="Arial" w:cs="Arial"/>
          <w:szCs w:val="24"/>
          <w:lang w:val="en-CA"/>
        </w:rPr>
        <w:t>Table 2</w:t>
      </w:r>
      <w:r w:rsidRPr="00400A1F">
        <w:rPr>
          <w:rFonts w:ascii="Arial" w:hAnsi="Arial" w:cs="Arial"/>
          <w:szCs w:val="24"/>
          <w:lang w:val="en-CA"/>
        </w:rPr>
        <w:t>)</w:t>
      </w:r>
      <w:r>
        <w:rPr>
          <w:rFonts w:ascii="Arial" w:hAnsi="Arial" w:cs="Arial"/>
          <w:szCs w:val="24"/>
          <w:lang w:val="en-CA"/>
        </w:rPr>
        <w:t>.</w:t>
      </w:r>
    </w:p>
    <w:sectPr w:rsidR="00AF53C2" w:rsidSect="00A902E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jAEAjMjIwtzQyUdpeDU4uLM/DyQAqNaAJZFLR4sAAAA"/>
  </w:docVars>
  <w:rsids>
    <w:rsidRoot w:val="00AF53C2"/>
    <w:rsid w:val="00031E25"/>
    <w:rsid w:val="00672151"/>
    <w:rsid w:val="00A902EA"/>
    <w:rsid w:val="00AC4DA7"/>
    <w:rsid w:val="00AF5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8B2E4"/>
  <w15:chartTrackingRefBased/>
  <w15:docId w15:val="{A817E4B5-BE6C-4AF6-BD6F-9E8F99FFD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3C2"/>
    <w:pPr>
      <w:spacing w:after="0" w:line="240" w:lineRule="auto"/>
    </w:pPr>
    <w:rPr>
      <w:rFonts w:ascii="Times New Roman" w:eastAsia="Times New Roman" w:hAnsi="Times New Roman" w:cs="Times New Roman"/>
      <w:sz w:val="24"/>
      <w:szCs w:val="20"/>
      <w:lang w:val="en-GB"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F53C2"/>
    <w:rPr>
      <w:sz w:val="16"/>
      <w:szCs w:val="16"/>
    </w:rPr>
  </w:style>
  <w:style w:type="paragraph" w:styleId="CommentText">
    <w:name w:val="annotation text"/>
    <w:basedOn w:val="Normal"/>
    <w:link w:val="CommentTextChar"/>
    <w:uiPriority w:val="99"/>
    <w:unhideWhenUsed/>
    <w:rsid w:val="00AF53C2"/>
    <w:pPr>
      <w:spacing w:after="160"/>
    </w:pPr>
    <w:rPr>
      <w:rFonts w:asciiTheme="minorHAnsi" w:eastAsiaTheme="minorHAnsi" w:hAnsiTheme="minorHAnsi" w:cstheme="minorBidi"/>
      <w:sz w:val="20"/>
      <w:lang w:val="en-US" w:eastAsia="en-US"/>
    </w:rPr>
  </w:style>
  <w:style w:type="character" w:customStyle="1" w:styleId="CommentTextChar">
    <w:name w:val="Comment Text Char"/>
    <w:basedOn w:val="DefaultParagraphFont"/>
    <w:link w:val="CommentText"/>
    <w:uiPriority w:val="99"/>
    <w:rsid w:val="00AF53C2"/>
    <w:rPr>
      <w:sz w:val="20"/>
      <w:szCs w:val="20"/>
    </w:rPr>
  </w:style>
  <w:style w:type="paragraph" w:styleId="BalloonText">
    <w:name w:val="Balloon Text"/>
    <w:basedOn w:val="Normal"/>
    <w:link w:val="BalloonTextChar"/>
    <w:uiPriority w:val="99"/>
    <w:semiHidden/>
    <w:unhideWhenUsed/>
    <w:rsid w:val="00AF53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3C2"/>
    <w:rPr>
      <w:rFonts w:ascii="Segoe UI" w:eastAsia="Times New Roman" w:hAnsi="Segoe UI" w:cs="Segoe UI"/>
      <w:sz w:val="18"/>
      <w:szCs w:val="18"/>
      <w:lang w:val="en-GB" w:eastAsia="es-ES_tradnl"/>
    </w:rPr>
  </w:style>
  <w:style w:type="character" w:styleId="LineNumber">
    <w:name w:val="line number"/>
    <w:basedOn w:val="DefaultParagraphFont"/>
    <w:uiPriority w:val="99"/>
    <w:semiHidden/>
    <w:unhideWhenUsed/>
    <w:rsid w:val="00AF5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8.emf"/><Relationship Id="rId5" Type="http://schemas.openxmlformats.org/officeDocument/2006/relationships/image" Target="media/image2.emf"/><Relationship Id="rId10" Type="http://schemas.openxmlformats.org/officeDocument/2006/relationships/image" Target="media/image7.emf"/><Relationship Id="rId4" Type="http://schemas.openxmlformats.org/officeDocument/2006/relationships/image" Target="media/image1.emf"/><Relationship Id="rId9"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26</Words>
  <Characters>7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as Gonzalez,Daniel</dc:creator>
  <cp:keywords/>
  <dc:description/>
  <cp:lastModifiedBy>Vilas Gonzalez,Daniel</cp:lastModifiedBy>
  <cp:revision>2</cp:revision>
  <dcterms:created xsi:type="dcterms:W3CDTF">2020-01-12T17:13:00Z</dcterms:created>
  <dcterms:modified xsi:type="dcterms:W3CDTF">2020-01-12T17:13:00Z</dcterms:modified>
</cp:coreProperties>
</file>